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24A4E" w:rsidRDefault="00371EBB">
      <w:pPr>
        <w:spacing w:after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agar Joshi </w:t>
      </w:r>
    </w:p>
    <w:p w14:paraId="00000002" w14:textId="77777777" w:rsidR="00D24A4E" w:rsidRDefault="00371EBB">
      <w:pPr>
        <w:spacing w:after="0"/>
        <w:jc w:val="center"/>
        <w:rPr>
          <w:color w:val="000000"/>
          <w:sz w:val="21"/>
          <w:szCs w:val="21"/>
        </w:rPr>
      </w:pPr>
      <w:r>
        <w:rPr>
          <w:sz w:val="21"/>
          <w:szCs w:val="21"/>
        </w:rPr>
        <w:t xml:space="preserve">Anaheim, CA | 714-616-9898 </w:t>
      </w:r>
      <w:r>
        <w:rPr>
          <w:color w:val="000000"/>
          <w:sz w:val="21"/>
          <w:szCs w:val="21"/>
        </w:rPr>
        <w:t xml:space="preserve">| </w:t>
      </w:r>
      <w:hyperlink r:id="rId5">
        <w:r>
          <w:rPr>
            <w:color w:val="000000"/>
            <w:sz w:val="21"/>
            <w:szCs w:val="21"/>
            <w:u w:val="single"/>
          </w:rPr>
          <w:t>spj0698@gmail.com</w:t>
        </w:r>
      </w:hyperlink>
      <w:r>
        <w:rPr>
          <w:color w:val="000000"/>
          <w:sz w:val="21"/>
          <w:szCs w:val="21"/>
        </w:rPr>
        <w:t xml:space="preserve">  </w:t>
      </w:r>
    </w:p>
    <w:bookmarkStart w:id="0" w:name="_gjdgxs" w:colFirst="0" w:colLast="0"/>
    <w:bookmarkEnd w:id="0"/>
    <w:p w14:paraId="00000003" w14:textId="3CC02EBE" w:rsidR="00D24A4E" w:rsidRPr="0023069F" w:rsidRDefault="00371EBB" w:rsidP="0023069F">
      <w:pPr>
        <w:jc w:val="center"/>
        <w:rPr>
          <w:rFonts w:ascii="Courier New" w:eastAsia="Times New Roman" w:hAnsi="Courier New" w:cs="Courier New"/>
          <w:color w:val="2962FF"/>
          <w:sz w:val="24"/>
          <w:szCs w:val="24"/>
          <w:shd w:val="clear" w:color="auto" w:fill="FFFFFF"/>
        </w:rPr>
      </w:pPr>
      <w:r>
        <w:fldChar w:fldCharType="begin"/>
      </w:r>
      <w:r>
        <w:instrText xml:space="preserve"> HYPERLINK "https://www.linkedin.com/in/sagar-joshi-0406/" \h </w:instrText>
      </w:r>
      <w:r>
        <w:fldChar w:fldCharType="separate"/>
      </w:r>
      <w:r>
        <w:rPr>
          <w:color w:val="000000"/>
          <w:sz w:val="21"/>
          <w:szCs w:val="21"/>
          <w:u w:val="single"/>
        </w:rPr>
        <w:t>www.linkedin.com/in/sagar-joshi-0406/</w:t>
      </w:r>
      <w:r>
        <w:rPr>
          <w:color w:val="000000"/>
          <w:sz w:val="21"/>
          <w:szCs w:val="21"/>
          <w:u w:val="single"/>
        </w:rPr>
        <w:fldChar w:fldCharType="end"/>
      </w:r>
      <w:r>
        <w:rPr>
          <w:color w:val="000000"/>
          <w:sz w:val="21"/>
          <w:szCs w:val="21"/>
        </w:rPr>
        <w:t xml:space="preserve"> | </w:t>
      </w:r>
      <w:r w:rsidR="003E3FB2" w:rsidRPr="003E3FB2">
        <w:rPr>
          <w:color w:val="000000"/>
          <w:sz w:val="21"/>
          <w:szCs w:val="21"/>
          <w:u w:val="single"/>
        </w:rPr>
        <w:t>www.</w:t>
      </w:r>
      <w:hyperlink r:id="rId6">
        <w:r w:rsidRPr="003E3FB2">
          <w:rPr>
            <w:color w:val="000000"/>
            <w:sz w:val="21"/>
            <w:szCs w:val="21"/>
            <w:u w:val="single"/>
          </w:rPr>
          <w:t>github.com/sagar0698</w:t>
        </w:r>
      </w:hyperlink>
      <w:r w:rsidR="0023069F">
        <w:rPr>
          <w:color w:val="000000"/>
          <w:sz w:val="21"/>
          <w:szCs w:val="21"/>
        </w:rPr>
        <w:t xml:space="preserve"> </w:t>
      </w:r>
      <w:r w:rsidR="0023069F">
        <w:rPr>
          <w:color w:val="000000"/>
          <w:sz w:val="21"/>
          <w:szCs w:val="21"/>
        </w:rPr>
        <w:t xml:space="preserve">| </w:t>
      </w:r>
      <w:r w:rsidR="0023069F" w:rsidRPr="0023069F">
        <w:rPr>
          <w:color w:val="000000"/>
          <w:sz w:val="21"/>
          <w:szCs w:val="21"/>
          <w:u w:val="single"/>
        </w:rPr>
        <w:t>https://spj0698.github.io</w:t>
      </w:r>
      <w:bookmarkStart w:id="1" w:name="_GoBack"/>
      <w:bookmarkEnd w:id="1"/>
    </w:p>
    <w:p w14:paraId="00000004" w14:textId="7777777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Education</w:t>
      </w:r>
    </w:p>
    <w:p w14:paraId="00000005" w14:textId="77777777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>California State University, Fullerton</w:t>
      </w:r>
    </w:p>
    <w:p w14:paraId="00000006" w14:textId="4966DD77" w:rsidR="00D24A4E" w:rsidRDefault="00371EBB">
      <w:pPr>
        <w:spacing w:after="0"/>
        <w:rPr>
          <w:b/>
          <w:sz w:val="21"/>
          <w:szCs w:val="21"/>
        </w:rPr>
      </w:pPr>
      <w:r>
        <w:rPr>
          <w:b/>
          <w:i/>
          <w:sz w:val="21"/>
          <w:szCs w:val="21"/>
        </w:rPr>
        <w:t>Bachelor of Science, Computer Science</w:t>
      </w:r>
      <w:r>
        <w:rPr>
          <w:i/>
          <w:sz w:val="21"/>
          <w:szCs w:val="21"/>
        </w:rPr>
        <w:t xml:space="preserve">                                                                                           </w:t>
      </w:r>
      <w:r>
        <w:rPr>
          <w:sz w:val="21"/>
          <w:szCs w:val="21"/>
        </w:rPr>
        <w:t xml:space="preserve">                                     </w:t>
      </w:r>
      <w:r>
        <w:rPr>
          <w:b/>
          <w:sz w:val="21"/>
          <w:szCs w:val="21"/>
        </w:rPr>
        <w:t>December 2021</w:t>
      </w:r>
    </w:p>
    <w:p w14:paraId="0A4AFB12" w14:textId="77777777" w:rsidR="00372EDC" w:rsidRDefault="00372EDC">
      <w:pPr>
        <w:spacing w:after="0"/>
        <w:rPr>
          <w:b/>
          <w:sz w:val="21"/>
          <w:szCs w:val="21"/>
        </w:rPr>
      </w:pPr>
    </w:p>
    <w:p w14:paraId="00000007" w14:textId="77777777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 xml:space="preserve">Santiago Canyon College </w:t>
      </w:r>
    </w:p>
    <w:p w14:paraId="00000008" w14:textId="102787D8" w:rsidR="00D24A4E" w:rsidRDefault="00371EBB" w:rsidP="00247772">
      <w:pPr>
        <w:spacing w:before="10" w:after="0" w:line="240" w:lineRule="auto"/>
        <w:rPr>
          <w:b/>
          <w:sz w:val="21"/>
          <w:szCs w:val="21"/>
        </w:rPr>
      </w:pPr>
      <w:r>
        <w:rPr>
          <w:b/>
          <w:i/>
          <w:sz w:val="21"/>
          <w:szCs w:val="21"/>
        </w:rPr>
        <w:t xml:space="preserve">Associate </w:t>
      </w:r>
      <w:r w:rsidR="003E3FB2">
        <w:rPr>
          <w:b/>
          <w:i/>
          <w:sz w:val="21"/>
          <w:szCs w:val="21"/>
        </w:rPr>
        <w:t>of Science</w:t>
      </w:r>
      <w:r>
        <w:rPr>
          <w:b/>
          <w:i/>
          <w:sz w:val="21"/>
          <w:szCs w:val="21"/>
        </w:rPr>
        <w:t xml:space="preserve">, Computer Science                                                                                                                                       </w:t>
      </w:r>
      <w:r w:rsidR="003E3FB2">
        <w:rPr>
          <w:b/>
          <w:i/>
          <w:sz w:val="21"/>
          <w:szCs w:val="21"/>
        </w:rPr>
        <w:t xml:space="preserve"> </w:t>
      </w:r>
      <w:r>
        <w:rPr>
          <w:b/>
          <w:i/>
          <w:sz w:val="21"/>
          <w:szCs w:val="21"/>
        </w:rPr>
        <w:t xml:space="preserve"> </w:t>
      </w:r>
      <w:r>
        <w:rPr>
          <w:b/>
          <w:sz w:val="21"/>
          <w:szCs w:val="21"/>
        </w:rPr>
        <w:t>June 2019</w:t>
      </w:r>
    </w:p>
    <w:p w14:paraId="4DCB116D" w14:textId="77777777" w:rsidR="00247772" w:rsidRDefault="00247772" w:rsidP="00247772">
      <w:pPr>
        <w:spacing w:before="10" w:after="0" w:line="240" w:lineRule="auto"/>
        <w:contextualSpacing/>
        <w:rPr>
          <w:b/>
          <w:sz w:val="21"/>
          <w:szCs w:val="21"/>
        </w:rPr>
      </w:pPr>
    </w:p>
    <w:p w14:paraId="00000009" w14:textId="77777777" w:rsidR="00D24A4E" w:rsidRDefault="00371EBB" w:rsidP="00247772">
      <w:pPr>
        <w:pBdr>
          <w:bottom w:val="single" w:sz="6" w:space="1" w:color="000000"/>
        </w:pBdr>
        <w:spacing w:before="10" w:after="0" w:line="240" w:lineRule="auto"/>
        <w:rPr>
          <w:sz w:val="21"/>
          <w:szCs w:val="21"/>
        </w:rPr>
        <w:sectPr w:rsidR="00D24A4E"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b/>
        </w:rPr>
        <w:t>Related Courses</w:t>
      </w:r>
    </w:p>
    <w:p w14:paraId="0000000A" w14:textId="77777777" w:rsidR="00D24A4E" w:rsidRDefault="00371EB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ata Structures (C++)                                                                                   </w:t>
      </w:r>
    </w:p>
    <w:p w14:paraId="0000000B" w14:textId="77777777" w:rsidR="00D24A4E" w:rsidRDefault="00371EB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chnical Writing for Computer Science</w:t>
      </w:r>
    </w:p>
    <w:p w14:paraId="0000000C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Foundations of Software Engineering</w:t>
      </w:r>
    </w:p>
    <w:p w14:paraId="0000000D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Computer Organization and Assembly Language</w:t>
      </w:r>
    </w:p>
    <w:p w14:paraId="0000000E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Software Development with Open Source Systems</w:t>
      </w:r>
    </w:p>
    <w:p w14:paraId="0000000F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File Structure and Databases (MySQL)</w:t>
      </w:r>
    </w:p>
    <w:p w14:paraId="31E75AAC" w14:textId="77777777" w:rsidR="00247772" w:rsidRDefault="00247772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</w:p>
    <w:p w14:paraId="00000010" w14:textId="2FC84AB9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  <w:r>
        <w:rPr>
          <w:b/>
        </w:rPr>
        <w:t xml:space="preserve">Personal Projects </w:t>
      </w:r>
    </w:p>
    <w:p w14:paraId="00000011" w14:textId="77777777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>Text Editor (Python)</w:t>
      </w:r>
    </w:p>
    <w:p w14:paraId="00000012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esigned command prompts that </w:t>
      </w:r>
      <w:r>
        <w:rPr>
          <w:sz w:val="21"/>
          <w:szCs w:val="21"/>
        </w:rPr>
        <w:t>allow</w:t>
      </w:r>
      <w:r>
        <w:rPr>
          <w:color w:val="000000"/>
          <w:sz w:val="21"/>
          <w:szCs w:val="21"/>
        </w:rPr>
        <w:t xml:space="preserve"> the user to either save, open, or start a new file</w:t>
      </w:r>
    </w:p>
    <w:p w14:paraId="00000013" w14:textId="5DCA9192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ssembled a default extension so it would automatically </w:t>
      </w:r>
      <w:r w:rsidR="00326588">
        <w:rPr>
          <w:color w:val="000000"/>
          <w:sz w:val="21"/>
          <w:szCs w:val="21"/>
        </w:rPr>
        <w:t>save</w:t>
      </w:r>
      <w:r>
        <w:rPr>
          <w:color w:val="000000"/>
          <w:sz w:val="21"/>
          <w:szCs w:val="21"/>
        </w:rPr>
        <w:t xml:space="preserve"> as a text file</w:t>
      </w:r>
    </w:p>
    <w:p w14:paraId="00000014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Computed functions that assist the command </w:t>
      </w:r>
      <w:r>
        <w:rPr>
          <w:rFonts w:ascii="Times New Roman" w:eastAsia="Times New Roman" w:hAnsi="Times New Roman" w:cs="Times New Roman"/>
          <w:sz w:val="21"/>
          <w:szCs w:val="21"/>
        </w:rPr>
        <w:t>prompt</w:t>
      </w:r>
      <w:r>
        <w:rPr>
          <w:rFonts w:ascii="Times New Roman" w:eastAsia="Times New Roman" w:hAnsi="Times New Roman" w:cs="Times New Roman"/>
          <w:color w:val="000000"/>
          <w:sz w:val="21"/>
          <w:szCs w:val="21"/>
        </w:rPr>
        <w:t xml:space="preserve"> with each of their tasks</w:t>
      </w:r>
    </w:p>
    <w:p w14:paraId="00000015" w14:textId="77777777" w:rsidR="00D24A4E" w:rsidRPr="0035091E" w:rsidRDefault="00371EBB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 w:rsidRPr="0035091E">
        <w:rPr>
          <w:rFonts w:asciiTheme="majorHAnsi" w:eastAsia="Times New Roman" w:hAnsiTheme="majorHAnsi" w:cstheme="majorHAnsi"/>
          <w:color w:val="000000"/>
          <w:sz w:val="21"/>
          <w:szCs w:val="21"/>
        </w:rPr>
        <w:t>Casino Number Guessing Game (C++)</w:t>
      </w:r>
    </w:p>
    <w:p w14:paraId="00000016" w14:textId="464C542F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erated this program to have</w:t>
      </w:r>
      <w:r w:rsidR="00407ED1">
        <w:rPr>
          <w:color w:val="000000"/>
          <w:sz w:val="21"/>
          <w:szCs w:val="21"/>
        </w:rPr>
        <w:t xml:space="preserve"> </w:t>
      </w:r>
      <w:r w:rsidR="004C4534">
        <w:rPr>
          <w:color w:val="000000"/>
          <w:sz w:val="21"/>
          <w:szCs w:val="21"/>
        </w:rPr>
        <w:t>task</w:t>
      </w:r>
      <w:r w:rsidR="00407ED1">
        <w:rPr>
          <w:color w:val="000000"/>
          <w:sz w:val="21"/>
          <w:szCs w:val="21"/>
        </w:rPr>
        <w:t>s</w:t>
      </w:r>
      <w:r>
        <w:rPr>
          <w:color w:val="000000"/>
          <w:sz w:val="21"/>
          <w:szCs w:val="21"/>
        </w:rPr>
        <w:t xml:space="preserve"> that </w:t>
      </w:r>
      <w:r>
        <w:rPr>
          <w:sz w:val="21"/>
          <w:szCs w:val="21"/>
        </w:rPr>
        <w:t>manage</w:t>
      </w:r>
      <w:r>
        <w:rPr>
          <w:color w:val="000000"/>
          <w:sz w:val="21"/>
          <w:szCs w:val="21"/>
        </w:rPr>
        <w:t xml:space="preserve"> the rules for the guessing game</w:t>
      </w:r>
    </w:p>
    <w:p w14:paraId="00000017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evised do-while statements to obtain information on the user’s current balance and ask how much money they are willing to bet</w:t>
      </w:r>
    </w:p>
    <w:p w14:paraId="00000018" w14:textId="1824220D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ogrammed if-else statements to determine how much the user </w:t>
      </w:r>
      <w:r>
        <w:rPr>
          <w:sz w:val="21"/>
          <w:szCs w:val="21"/>
        </w:rPr>
        <w:t>earns</w:t>
      </w:r>
      <w:r>
        <w:rPr>
          <w:color w:val="000000"/>
          <w:sz w:val="21"/>
          <w:szCs w:val="21"/>
        </w:rPr>
        <w:t xml:space="preserve"> if they guess the number correctly</w:t>
      </w:r>
    </w:p>
    <w:p w14:paraId="3D3B000D" w14:textId="4457324E" w:rsidR="00247772" w:rsidRDefault="004862E7" w:rsidP="00247772">
      <w:p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ysics Calculator</w:t>
      </w:r>
      <w:r w:rsidR="00326588">
        <w:rPr>
          <w:color w:val="000000"/>
          <w:sz w:val="21"/>
          <w:szCs w:val="21"/>
        </w:rPr>
        <w:t xml:space="preserve"> (Python)</w:t>
      </w:r>
    </w:p>
    <w:p w14:paraId="518930F5" w14:textId="53C94424" w:rsidR="00153133" w:rsidRPr="00153133" w:rsidRDefault="00153133" w:rsidP="0015313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  <w:r w:rsidRPr="00153133">
        <w:rPr>
          <w:color w:val="000000"/>
          <w:sz w:val="21"/>
          <w:szCs w:val="21"/>
        </w:rPr>
        <w:t>Constructed to aid students in calculating momentum, acceleration, velocity, force, and speed</w:t>
      </w:r>
    </w:p>
    <w:p w14:paraId="388219D5" w14:textId="3EAA6370" w:rsidR="00153133" w:rsidRDefault="00153133" w:rsidP="0015313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Engineered </w:t>
      </w:r>
      <w:r w:rsidR="004C4534">
        <w:rPr>
          <w:color w:val="000000"/>
          <w:sz w:val="21"/>
          <w:szCs w:val="21"/>
        </w:rPr>
        <w:t>programs</w:t>
      </w:r>
      <w:r>
        <w:rPr>
          <w:color w:val="000000"/>
          <w:sz w:val="21"/>
          <w:szCs w:val="21"/>
        </w:rPr>
        <w:t xml:space="preserve"> to contain mathematical equations for each of the operations</w:t>
      </w:r>
    </w:p>
    <w:p w14:paraId="58AFB2D2" w14:textId="29DC8E10" w:rsidR="00153133" w:rsidRPr="00153133" w:rsidRDefault="007A6202" w:rsidP="00153133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mputed commands that allow the user to solve multiple problems at once</w:t>
      </w:r>
    </w:p>
    <w:p w14:paraId="40CD8823" w14:textId="77777777" w:rsidR="00247772" w:rsidRDefault="00247772" w:rsidP="00247772">
      <w:pPr>
        <w:pBdr>
          <w:top w:val="nil"/>
          <w:left w:val="nil"/>
          <w:bottom w:val="nil"/>
          <w:right w:val="nil"/>
          <w:between w:val="nil"/>
        </w:pBdr>
        <w:spacing w:after="10"/>
        <w:rPr>
          <w:color w:val="000000"/>
          <w:sz w:val="21"/>
          <w:szCs w:val="21"/>
        </w:rPr>
      </w:pPr>
    </w:p>
    <w:p w14:paraId="00000019" w14:textId="29B59AE0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Work Experience</w:t>
      </w:r>
    </w:p>
    <w:p w14:paraId="6482C062" w14:textId="18B7815B" w:rsidR="00653442" w:rsidRDefault="00371EBB" w:rsidP="00407ED1">
      <w:pPr>
        <w:spacing w:after="0" w:line="240" w:lineRule="auto"/>
      </w:pPr>
      <w:r>
        <w:t>Engineering Ambassadors Network (EAN)</w:t>
      </w:r>
      <w:r w:rsidR="00653442">
        <w:t xml:space="preserve">                                                                                                                      </w:t>
      </w:r>
      <w:r w:rsidR="00653442">
        <w:rPr>
          <w:b/>
        </w:rPr>
        <w:t>January 2020</w:t>
      </w:r>
    </w:p>
    <w:p w14:paraId="0000001A" w14:textId="3CC926A1" w:rsidR="00D24A4E" w:rsidRDefault="00371EBB">
      <w:pPr>
        <w:spacing w:after="0" w:line="240" w:lineRule="auto"/>
        <w:rPr>
          <w:b/>
          <w:sz w:val="21"/>
          <w:szCs w:val="21"/>
        </w:rPr>
      </w:pPr>
      <w:r>
        <w:t xml:space="preserve">Fullerton, California                                                                                 </w:t>
      </w:r>
    </w:p>
    <w:p w14:paraId="0000001B" w14:textId="77777777" w:rsidR="00D24A4E" w:rsidRDefault="00371EBB">
      <w:pPr>
        <w:spacing w:after="0" w:line="240" w:lineRule="auto"/>
        <w:rPr>
          <w:b/>
          <w:i/>
          <w:sz w:val="21"/>
          <w:szCs w:val="21"/>
        </w:rPr>
      </w:pPr>
      <w:r>
        <w:rPr>
          <w:b/>
          <w:i/>
          <w:sz w:val="21"/>
          <w:szCs w:val="21"/>
        </w:rPr>
        <w:t xml:space="preserve">Engineering Ambassador </w:t>
      </w:r>
    </w:p>
    <w:p w14:paraId="0000001C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each and influence K-12 students to pursue a career in Computer Science</w:t>
      </w:r>
    </w:p>
    <w:p w14:paraId="0000001D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Develop adequate communication and presentation skills </w:t>
      </w:r>
    </w:p>
    <w:p w14:paraId="0000001E" w14:textId="27EC7431" w:rsidR="00D24A4E" w:rsidRDefault="00371EBB" w:rsidP="0024777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Represent the College of Engineering and Computer Science at outreach/recruitment events</w:t>
      </w:r>
    </w:p>
    <w:p w14:paraId="35324E99" w14:textId="77777777" w:rsidR="00247772" w:rsidRDefault="00247772" w:rsidP="00247772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00000025" w14:textId="769F7AEB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>
        <w:rPr>
          <w:b/>
        </w:rPr>
        <w:t>Leadership Skills</w:t>
      </w:r>
    </w:p>
    <w:p w14:paraId="6DE4404B" w14:textId="64681A58" w:rsidR="00371EBB" w:rsidRDefault="00371EBB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Developer Student Club (DSC)</w:t>
      </w:r>
    </w:p>
    <w:p w14:paraId="3F4F9FA2" w14:textId="002FCCCB" w:rsidR="00371EBB" w:rsidRDefault="003E3FB2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LSAMP</w:t>
      </w:r>
    </w:p>
    <w:p w14:paraId="638E9E68" w14:textId="77777777" w:rsidR="00A32023" w:rsidRDefault="003E3FB2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Project RAISE</w:t>
      </w:r>
    </w:p>
    <w:p w14:paraId="5E25F9F3" w14:textId="6A825B16" w:rsidR="00371EBB" w:rsidRPr="00371EBB" w:rsidRDefault="00A32023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Association for Computer Machinery</w:t>
      </w:r>
      <w:r w:rsidR="003E3FB2">
        <w:rPr>
          <w:sz w:val="21"/>
          <w:szCs w:val="21"/>
        </w:rPr>
        <w:tab/>
      </w:r>
    </w:p>
    <w:p w14:paraId="29327C24" w14:textId="0C600DEE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November</w:t>
      </w:r>
      <w:r w:rsidR="00371EBB">
        <w:rPr>
          <w:sz w:val="21"/>
          <w:szCs w:val="21"/>
        </w:rPr>
        <w:t xml:space="preserve"> 2019</w:t>
      </w:r>
    </w:p>
    <w:p w14:paraId="65D44A8B" w14:textId="43F2F5F9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October</w:t>
      </w:r>
      <w:r w:rsidR="00371EBB">
        <w:rPr>
          <w:sz w:val="21"/>
          <w:szCs w:val="21"/>
        </w:rPr>
        <w:t xml:space="preserve"> 2019</w:t>
      </w:r>
    </w:p>
    <w:p w14:paraId="11262B22" w14:textId="6977ACDF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August</w:t>
      </w:r>
      <w:r w:rsidR="00371EBB">
        <w:rPr>
          <w:sz w:val="21"/>
          <w:szCs w:val="21"/>
        </w:rPr>
        <w:t xml:space="preserve"> 2019</w:t>
      </w:r>
    </w:p>
    <w:p w14:paraId="00000030" w14:textId="18F60611" w:rsidR="00247772" w:rsidRDefault="00602404" w:rsidP="00247772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  <w:sectPr w:rsidR="0024777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August</w:t>
      </w:r>
      <w:r w:rsidR="003E3FB2">
        <w:rPr>
          <w:sz w:val="21"/>
          <w:szCs w:val="21"/>
        </w:rPr>
        <w:t xml:space="preserve"> 2019</w:t>
      </w:r>
    </w:p>
    <w:p w14:paraId="57C51CA0" w14:textId="77777777" w:rsidR="00247772" w:rsidRDefault="00247772">
      <w:pPr>
        <w:pBdr>
          <w:bottom w:val="single" w:sz="6" w:space="1" w:color="000000"/>
        </w:pBdr>
        <w:spacing w:after="10"/>
        <w:rPr>
          <w:b/>
        </w:rPr>
      </w:pPr>
    </w:p>
    <w:p w14:paraId="00000031" w14:textId="465220E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 xml:space="preserve">Technical Skills </w:t>
      </w:r>
    </w:p>
    <w:p w14:paraId="00000032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ertifications: Introduction to Web Design using Adobe Dreamweaver, GCP Essentials</w:t>
      </w:r>
    </w:p>
    <w:p w14:paraId="00000033" w14:textId="36DF4E75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Languages: </w:t>
      </w:r>
      <w:r w:rsidR="00602404">
        <w:rPr>
          <w:color w:val="000000"/>
          <w:sz w:val="21"/>
          <w:szCs w:val="21"/>
        </w:rPr>
        <w:t>C++, Python, C, HTML, CSS</w:t>
      </w:r>
      <w:r w:rsidR="00113830">
        <w:rPr>
          <w:color w:val="000000"/>
          <w:sz w:val="21"/>
          <w:szCs w:val="21"/>
        </w:rPr>
        <w:t>, C#</w:t>
      </w:r>
    </w:p>
    <w:p w14:paraId="00000034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erating Systems: Windows, Linux</w:t>
      </w:r>
    </w:p>
    <w:p w14:paraId="00000035" w14:textId="399D2C64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ols: MS Visual Studio, Eclipse, Adobe Dreamweaver, NetBeans, MS Visual Studio Code, R Stu</w:t>
      </w:r>
      <w:r>
        <w:rPr>
          <w:sz w:val="21"/>
          <w:szCs w:val="21"/>
        </w:rPr>
        <w:t>dio</w:t>
      </w:r>
      <w:r w:rsidR="00463C35">
        <w:rPr>
          <w:sz w:val="21"/>
          <w:szCs w:val="21"/>
        </w:rPr>
        <w:t xml:space="preserve">, </w:t>
      </w:r>
      <w:proofErr w:type="spellStart"/>
      <w:r w:rsidR="00463C35">
        <w:rPr>
          <w:sz w:val="21"/>
          <w:szCs w:val="21"/>
        </w:rPr>
        <w:t>Figma</w:t>
      </w:r>
      <w:proofErr w:type="spellEnd"/>
    </w:p>
    <w:p w14:paraId="32126F91" w14:textId="013ABBEA" w:rsidR="00582C7B" w:rsidRPr="006B4DCD" w:rsidRDefault="00371EBB" w:rsidP="006B4DC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tabases: MS Access, MySQL</w:t>
      </w:r>
    </w:p>
    <w:sectPr w:rsidR="00582C7B" w:rsidRPr="006B4DCD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53AEF"/>
    <w:multiLevelType w:val="multilevel"/>
    <w:tmpl w:val="44F61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C333CB5"/>
    <w:multiLevelType w:val="hybridMultilevel"/>
    <w:tmpl w:val="74B812C6"/>
    <w:lvl w:ilvl="0" w:tplc="EF6A7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B576C"/>
    <w:multiLevelType w:val="hybridMultilevel"/>
    <w:tmpl w:val="0B6ED082"/>
    <w:lvl w:ilvl="0" w:tplc="EF6A787E">
      <w:start w:val="7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06C31"/>
    <w:multiLevelType w:val="multilevel"/>
    <w:tmpl w:val="A912CC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937BC1"/>
    <w:multiLevelType w:val="multilevel"/>
    <w:tmpl w:val="F42E4D1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7B2B90"/>
    <w:multiLevelType w:val="hybridMultilevel"/>
    <w:tmpl w:val="BD5CF618"/>
    <w:lvl w:ilvl="0" w:tplc="75E68236">
      <w:start w:val="1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83ED5"/>
    <w:multiLevelType w:val="hybridMultilevel"/>
    <w:tmpl w:val="58C4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B3C10"/>
    <w:multiLevelType w:val="multilevel"/>
    <w:tmpl w:val="F9783C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E1447F6"/>
    <w:multiLevelType w:val="hybridMultilevel"/>
    <w:tmpl w:val="FB0C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220D7"/>
    <w:multiLevelType w:val="hybridMultilevel"/>
    <w:tmpl w:val="E10C3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D7853"/>
    <w:multiLevelType w:val="multilevel"/>
    <w:tmpl w:val="911E9B9C"/>
    <w:lvl w:ilvl="0">
      <w:start w:val="7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0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yMDEwM7QwN7cwMTFR0lEKTi0uzszPAymwrAUAJ8Cc1ywAAAA="/>
  </w:docVars>
  <w:rsids>
    <w:rsidRoot w:val="00D24A4E"/>
    <w:rsid w:val="000C145F"/>
    <w:rsid w:val="00113830"/>
    <w:rsid w:val="00153133"/>
    <w:rsid w:val="001915C4"/>
    <w:rsid w:val="0023069F"/>
    <w:rsid w:val="00247772"/>
    <w:rsid w:val="00326588"/>
    <w:rsid w:val="0035091E"/>
    <w:rsid w:val="00371EBB"/>
    <w:rsid w:val="00372EDC"/>
    <w:rsid w:val="00395DA8"/>
    <w:rsid w:val="003E3FB2"/>
    <w:rsid w:val="00407ED1"/>
    <w:rsid w:val="00463C35"/>
    <w:rsid w:val="004862E7"/>
    <w:rsid w:val="004C4534"/>
    <w:rsid w:val="00582C7B"/>
    <w:rsid w:val="00602404"/>
    <w:rsid w:val="00653442"/>
    <w:rsid w:val="006B4DCD"/>
    <w:rsid w:val="007A6202"/>
    <w:rsid w:val="00A32023"/>
    <w:rsid w:val="00BE1908"/>
    <w:rsid w:val="00D2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844CE"/>
  <w15:docId w15:val="{0972C120-7DF6-4539-A7D2-CF978C02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71E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C7B"/>
    <w:rPr>
      <w:color w:val="0000FF" w:themeColor="hyperlink"/>
      <w:u w:val="single"/>
    </w:rPr>
  </w:style>
  <w:style w:type="paragraph" w:customStyle="1" w:styleId="card-text">
    <w:name w:val="card-text"/>
    <w:basedOn w:val="Normal"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gar0698" TargetMode="External"/><Relationship Id="rId5" Type="http://schemas.openxmlformats.org/officeDocument/2006/relationships/hyperlink" Target="mailto:spj069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7</TotalTime>
  <Pages>1</Pages>
  <Words>442</Words>
  <Characters>252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Joshi</cp:lastModifiedBy>
  <cp:revision>15</cp:revision>
  <dcterms:created xsi:type="dcterms:W3CDTF">2020-02-18T06:29:00Z</dcterms:created>
  <dcterms:modified xsi:type="dcterms:W3CDTF">2020-04-19T11:59:00Z</dcterms:modified>
</cp:coreProperties>
</file>